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7AFD2F94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viersity, Saadiyat Island</w:t>
      </w:r>
    </w:p>
    <w:p w14:paraId="03562C8A" w14:textId="05362CE7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o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5539C7B2" w14:textId="1A6F450B" w:rsidR="001346AA" w:rsidRDefault="00D95729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7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30390C39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</w:t>
      </w:r>
      <w:r w:rsidR="005F5137">
        <w:rPr>
          <w:rFonts w:ascii="Cambria" w:hAnsi="Cambria"/>
          <w:bCs/>
          <w:sz w:val="24"/>
          <w:szCs w:val="24"/>
        </w:rPr>
        <w:t>5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24549B8E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</w:t>
      </w:r>
      <w:r w:rsidR="00F72BE6">
        <w:rPr>
          <w:rFonts w:ascii="Cambria" w:hAnsi="Cambria"/>
          <w:bCs/>
          <w:sz w:val="24"/>
          <w:szCs w:val="24"/>
        </w:rPr>
        <w:t>19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612687E5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  <w:r w:rsidR="0077512E">
        <w:rPr>
          <w:rFonts w:ascii="Cambria" w:hAnsi="Cambria"/>
          <w:b/>
          <w:bCs/>
          <w:i/>
          <w:iCs/>
          <w:sz w:val="24"/>
          <w:szCs w:val="24"/>
          <w:u w:val="single"/>
        </w:rPr>
        <w:t xml:space="preserve"> and submitted papers</w:t>
      </w:r>
    </w:p>
    <w:p w14:paraId="52110DC4" w14:textId="7083C397" w:rsidR="0066391E" w:rsidRPr="0066391E" w:rsidRDefault="0066391E" w:rsidP="0066391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Balta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G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de Jonge, J.</w:t>
      </w:r>
      <w:r>
        <w:rPr>
          <w:rFonts w:ascii="Cambria" w:hAnsi="Cambria" w:cs="Arial"/>
          <w:sz w:val="24"/>
          <w:szCs w:val="24"/>
          <w:lang w:val="nl-NL"/>
        </w:rPr>
        <w:t>,</w:t>
      </w:r>
      <w:r w:rsidRPr="00AE5E43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>(2022</w:t>
      </w:r>
      <w:r w:rsidR="006E0C81">
        <w:rPr>
          <w:rFonts w:ascii="Cambria" w:hAnsi="Cambria" w:cs="Arial"/>
          <w:sz w:val="24"/>
          <w:szCs w:val="24"/>
        </w:rPr>
        <w:t>,</w:t>
      </w:r>
      <w:r w:rsidR="006E0C81" w:rsidRPr="006E0C81">
        <w:t xml:space="preserve"> </w:t>
      </w:r>
      <w:r w:rsidR="006E0C81" w:rsidRPr="006E0C81">
        <w:rPr>
          <w:rFonts w:ascii="Cambria" w:hAnsi="Cambria" w:cs="Arial"/>
          <w:sz w:val="24"/>
          <w:szCs w:val="24"/>
        </w:rPr>
        <w:t>November 9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The effects of gamma-aminobutyric acid (GABA) on working memory and attention: A</w:t>
      </w:r>
      <w:r>
        <w:rPr>
          <w:rFonts w:ascii="Cambria" w:hAnsi="Cambria" w:cs="Arial"/>
          <w:sz w:val="24"/>
          <w:szCs w:val="24"/>
        </w:rPr>
        <w:t xml:space="preserve"> </w:t>
      </w:r>
      <w:r w:rsidRPr="0066391E">
        <w:rPr>
          <w:rFonts w:ascii="Cambria" w:hAnsi="Cambria" w:cs="Arial"/>
          <w:sz w:val="24"/>
          <w:szCs w:val="24"/>
        </w:rPr>
        <w:t>randomised, double-blind, placebo-controlled, crossover trial</w:t>
      </w:r>
      <w:r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1.09.515792</w:t>
      </w:r>
    </w:p>
    <w:p w14:paraId="6F1E6FD3" w14:textId="003B4FD6" w:rsidR="0077512E" w:rsidRPr="0077512E" w:rsidRDefault="0077512E" w:rsidP="0077512E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>, G.*, Wolff, M. J.</w:t>
      </w:r>
      <w:r w:rsidRPr="0077512E">
        <w:rPr>
          <w:rFonts w:ascii="Cambria" w:eastAsia="Calibri" w:hAnsi="Cambria" w:cs="Arial"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*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</w:rPr>
        <w:t xml:space="preserve">Stokes, M. G., </w:t>
      </w:r>
      <w:proofErr w:type="spellStart"/>
      <w:r>
        <w:rPr>
          <w:rFonts w:ascii="Cambria" w:hAnsi="Cambria" w:cs="Arial"/>
          <w:sz w:val="24"/>
          <w:szCs w:val="24"/>
        </w:rPr>
        <w:t>Axmacher</w:t>
      </w:r>
      <w:proofErr w:type="spellEnd"/>
      <w:r>
        <w:rPr>
          <w:rFonts w:ascii="Cambria" w:hAnsi="Cambria" w:cs="Arial"/>
          <w:sz w:val="24"/>
          <w:szCs w:val="24"/>
        </w:rPr>
        <w:t xml:space="preserve">, N.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(2022</w:t>
      </w:r>
      <w:r w:rsidR="009E6A24">
        <w:rPr>
          <w:rFonts w:ascii="Cambria" w:hAnsi="Cambria" w:cs="Arial"/>
          <w:sz w:val="24"/>
          <w:szCs w:val="24"/>
        </w:rPr>
        <w:t>, October 29</w:t>
      </w:r>
      <w:r>
        <w:rPr>
          <w:rFonts w:ascii="Cambria" w:hAnsi="Cambria" w:cs="Arial"/>
          <w:sz w:val="24"/>
          <w:szCs w:val="24"/>
        </w:rPr>
        <w:t xml:space="preserve">). </w:t>
      </w:r>
      <w:r w:rsidR="0022476D" w:rsidRPr="0022476D">
        <w:rPr>
          <w:rFonts w:ascii="Cambria" w:hAnsi="Cambria" w:cs="Arial"/>
          <w:sz w:val="24"/>
          <w:szCs w:val="24"/>
        </w:rPr>
        <w:t>Concurrent maintenance of both veridical and transformed working memory representations</w:t>
      </w:r>
      <w:r w:rsidR="0022476D">
        <w:rPr>
          <w:rFonts w:ascii="Cambria" w:hAnsi="Cambria" w:cs="Arial"/>
          <w:sz w:val="24"/>
          <w:szCs w:val="24"/>
        </w:rPr>
        <w:t xml:space="preserve">. </w:t>
      </w:r>
      <w:r w:rsidR="006E0C81" w:rsidRPr="006E0C81">
        <w:rPr>
          <w:rFonts w:ascii="Cambria" w:hAnsi="Cambria" w:cs="Arial"/>
          <w:sz w:val="24"/>
          <w:szCs w:val="24"/>
        </w:rPr>
        <w:t>https://doi.org/10.1101/2022.10.28.514218</w:t>
      </w:r>
    </w:p>
    <w:p w14:paraId="4FB2EAF7" w14:textId="1E3840E6" w:rsidR="007D3BF2" w:rsidRDefault="007D3BF2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</w:rPr>
        <w:t xml:space="preserve">Wang, S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7D3BF2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</w:t>
      </w:r>
      <w:r w:rsidRPr="0018480D">
        <w:rPr>
          <w:rFonts w:ascii="Cambria" w:eastAsia="Calibri" w:hAnsi="Cambria" w:cs="Arial"/>
          <w:sz w:val="24"/>
          <w:szCs w:val="24"/>
        </w:rPr>
        <w:t xml:space="preserve">(2022, </w:t>
      </w:r>
      <w:r>
        <w:rPr>
          <w:rFonts w:ascii="Cambria" w:eastAsia="Calibri" w:hAnsi="Cambria" w:cs="Arial"/>
          <w:sz w:val="24"/>
          <w:szCs w:val="24"/>
        </w:rPr>
        <w:t>September</w:t>
      </w:r>
      <w:r w:rsidRPr="0018480D">
        <w:rPr>
          <w:rFonts w:ascii="Cambria" w:eastAsia="Calibri" w:hAnsi="Cambria" w:cs="Arial"/>
          <w:sz w:val="24"/>
          <w:szCs w:val="24"/>
        </w:rPr>
        <w:t xml:space="preserve"> 1</w:t>
      </w:r>
      <w:r>
        <w:rPr>
          <w:rFonts w:ascii="Cambria" w:eastAsia="Calibri" w:hAnsi="Cambria" w:cs="Arial"/>
          <w:sz w:val="24"/>
          <w:szCs w:val="24"/>
        </w:rPr>
        <w:t>8</w:t>
      </w:r>
      <w:r w:rsidRPr="0018480D">
        <w:rPr>
          <w:rFonts w:ascii="Cambria" w:eastAsia="Calibri" w:hAnsi="Cambria" w:cs="Arial"/>
          <w:sz w:val="24"/>
          <w:szCs w:val="24"/>
        </w:rPr>
        <w:t xml:space="preserve">). </w:t>
      </w:r>
      <w:r w:rsidRPr="007D3BF2">
        <w:rPr>
          <w:rFonts w:ascii="Cambria" w:eastAsia="Calibri" w:hAnsi="Cambria" w:cs="Arial"/>
          <w:sz w:val="24"/>
          <w:szCs w:val="24"/>
        </w:rPr>
        <w:t>Which visual working memory model accounts best for target representation in the attentional blink?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7D3BF2">
        <w:rPr>
          <w:rFonts w:ascii="Cambria" w:eastAsia="Calibri" w:hAnsi="Cambria" w:cs="Arial"/>
          <w:sz w:val="24"/>
          <w:szCs w:val="24"/>
        </w:rPr>
        <w:t>https://doi.org/10.1101/2022.09.15.508098</w:t>
      </w:r>
    </w:p>
    <w:p w14:paraId="13D63A5B" w14:textId="17C73117" w:rsidR="00F15249" w:rsidRPr="0018480D" w:rsidRDefault="0018480D" w:rsidP="007D3BF2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lastRenderedPageBreak/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99AA93A" w14:textId="77777777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Nutrition.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595E5984" w14:textId="77777777" w:rsidR="0093729B" w:rsidRPr="00462755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 xml:space="preserve">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2AB1308D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  <w:r w:rsidR="001B61B7">
        <w:rPr>
          <w:rFonts w:ascii="Cambria" w:eastAsia="Calibri" w:hAnsi="Cambria" w:cs="Arial"/>
          <w:sz w:val="24"/>
          <w:szCs w:val="24"/>
        </w:rPr>
        <w:t xml:space="preserve"> Ankara, Turkey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0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0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6A46BDB7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>, G.</w:t>
      </w:r>
      <w:r w:rsidR="0077512E">
        <w:rPr>
          <w:rFonts w:ascii="Cambria" w:hAnsi="Cambria" w:cs="Arial"/>
          <w:sz w:val="24"/>
          <w:szCs w:val="24"/>
        </w:rPr>
        <w:t>*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lastRenderedPageBreak/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 xml:space="preserve">E. G. (2018, May). Target </w:t>
      </w:r>
      <w:proofErr w:type="spellStart"/>
      <w:r w:rsidRPr="004B0435">
        <w:rPr>
          <w:rFonts w:ascii="Cambria" w:hAnsi="Cambria" w:cs="Arial"/>
          <w:sz w:val="24"/>
          <w:szCs w:val="24"/>
        </w:rPr>
        <w:t>Color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36970055" w14:textId="1C4EA18D" w:rsidR="000F7F1B" w:rsidRPr="000F7F1B" w:rsidRDefault="000F7F1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Open Research award for the study ‘</w:t>
      </w:r>
      <w:r w:rsidRPr="000F7F1B">
        <w:rPr>
          <w:rFonts w:ascii="Cambria" w:hAnsi="Cambria" w:cs="Arial"/>
          <w:i/>
          <w:iCs/>
          <w:sz w:val="24"/>
          <w:szCs w:val="24"/>
        </w:rPr>
        <w:t>Concealed familiar face detection with pupillometry in rapid serial visual presentation</w:t>
      </w:r>
      <w:r>
        <w:rPr>
          <w:rFonts w:ascii="Cambria" w:hAnsi="Cambria" w:cs="Arial"/>
          <w:i/>
          <w:iCs/>
          <w:sz w:val="24"/>
          <w:szCs w:val="24"/>
        </w:rPr>
        <w:t>’</w:t>
      </w:r>
      <w:r>
        <w:rPr>
          <w:rFonts w:ascii="Cambria" w:hAnsi="Cambria" w:cs="Arial"/>
          <w:sz w:val="24"/>
          <w:szCs w:val="24"/>
        </w:rPr>
        <w:t xml:space="preserve">, by Open Science </w:t>
      </w:r>
      <w:proofErr w:type="spellStart"/>
      <w:r>
        <w:rPr>
          <w:rFonts w:ascii="Cambria" w:hAnsi="Cambria" w:cs="Arial"/>
          <w:sz w:val="24"/>
          <w:szCs w:val="24"/>
        </w:rPr>
        <w:t>Programme</w:t>
      </w:r>
      <w:proofErr w:type="spellEnd"/>
      <w:r>
        <w:rPr>
          <w:rFonts w:ascii="Cambria" w:hAnsi="Cambria" w:cs="Arial"/>
          <w:sz w:val="24"/>
          <w:szCs w:val="24"/>
        </w:rPr>
        <w:t>, University of Groningen, Groningen, the Netherlands, 20</w:t>
      </w:r>
      <w:bookmarkStart w:id="1" w:name="_GoBack"/>
      <w:bookmarkEnd w:id="1"/>
      <w:r>
        <w:rPr>
          <w:rFonts w:ascii="Cambria" w:hAnsi="Cambria" w:cs="Arial"/>
          <w:sz w:val="24"/>
          <w:szCs w:val="24"/>
        </w:rPr>
        <w:t>22.</w:t>
      </w:r>
    </w:p>
    <w:p w14:paraId="41CEE351" w14:textId="542550BB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lastRenderedPageBreak/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9E370A" w14:textId="77777777" w:rsidR="00D95729" w:rsidRDefault="00D95729" w:rsidP="009E1FEB">
      <w:pPr>
        <w:spacing w:after="0" w:line="240" w:lineRule="auto"/>
      </w:pPr>
      <w:r>
        <w:separator/>
      </w:r>
    </w:p>
  </w:endnote>
  <w:endnote w:type="continuationSeparator" w:id="0">
    <w:p w14:paraId="0EACBD1F" w14:textId="77777777" w:rsidR="00D95729" w:rsidRDefault="00D95729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738680" w14:textId="77777777" w:rsidR="00D95729" w:rsidRDefault="00D95729" w:rsidP="009E1FEB">
      <w:pPr>
        <w:spacing w:after="0" w:line="240" w:lineRule="auto"/>
      </w:pPr>
      <w:r>
        <w:separator/>
      </w:r>
    </w:p>
  </w:footnote>
  <w:footnote w:type="continuationSeparator" w:id="0">
    <w:p w14:paraId="04731420" w14:textId="77777777" w:rsidR="00D95729" w:rsidRDefault="00D95729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Na0FAE0A+KE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0F7F1B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A7024"/>
    <w:rsid w:val="001B61B7"/>
    <w:rsid w:val="001D00A9"/>
    <w:rsid w:val="001E4E1E"/>
    <w:rsid w:val="001F4CC9"/>
    <w:rsid w:val="002031FD"/>
    <w:rsid w:val="00205B1E"/>
    <w:rsid w:val="00217975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752"/>
    <w:rsid w:val="00335870"/>
    <w:rsid w:val="003414A6"/>
    <w:rsid w:val="003470EE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5E30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5F5137"/>
    <w:rsid w:val="00630946"/>
    <w:rsid w:val="00636257"/>
    <w:rsid w:val="0064246D"/>
    <w:rsid w:val="00652961"/>
    <w:rsid w:val="006551B2"/>
    <w:rsid w:val="0066391E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D616E"/>
    <w:rsid w:val="006E0C81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45909"/>
    <w:rsid w:val="0075067B"/>
    <w:rsid w:val="0075595E"/>
    <w:rsid w:val="007578EC"/>
    <w:rsid w:val="00772D5A"/>
    <w:rsid w:val="00773CF1"/>
    <w:rsid w:val="0077512E"/>
    <w:rsid w:val="0078680B"/>
    <w:rsid w:val="00792F3D"/>
    <w:rsid w:val="00796B61"/>
    <w:rsid w:val="007A5051"/>
    <w:rsid w:val="007C0DE2"/>
    <w:rsid w:val="007C210D"/>
    <w:rsid w:val="007C3A05"/>
    <w:rsid w:val="007C4D8E"/>
    <w:rsid w:val="007D2D10"/>
    <w:rsid w:val="007D3BF2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141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85972"/>
    <w:rsid w:val="009A2A3F"/>
    <w:rsid w:val="009A46BA"/>
    <w:rsid w:val="009A6620"/>
    <w:rsid w:val="009D34CA"/>
    <w:rsid w:val="009E1FEB"/>
    <w:rsid w:val="009E6A24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B48AB"/>
    <w:rsid w:val="00AE160A"/>
    <w:rsid w:val="00AE5E43"/>
    <w:rsid w:val="00AF5C5E"/>
    <w:rsid w:val="00B105F2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95729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3421F"/>
    <w:rsid w:val="00F41EF1"/>
    <w:rsid w:val="00F542F1"/>
    <w:rsid w:val="00F6106A"/>
    <w:rsid w:val="00F660A2"/>
    <w:rsid w:val="00F72BE6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www.aytackarabay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2</TotalTime>
  <Pages>5</Pages>
  <Words>2105</Words>
  <Characters>12003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40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66</cp:revision>
  <cp:lastPrinted>2022-11-18T06:48:00Z</cp:lastPrinted>
  <dcterms:created xsi:type="dcterms:W3CDTF">2019-03-22T09:18:00Z</dcterms:created>
  <dcterms:modified xsi:type="dcterms:W3CDTF">2022-11-18T06:50:00Z</dcterms:modified>
</cp:coreProperties>
</file>